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D5909D" w14:textId="77777777" w:rsidR="0097110C" w:rsidRPr="00673B14" w:rsidRDefault="0097110C" w:rsidP="0097110C">
      <w:pPr>
        <w:spacing w:after="0" w:line="48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GB"/>
        </w:rPr>
        <w:sectPr w:rsidR="0097110C" w:rsidRPr="00673B14">
          <w:footerReference w:type="default" r:id="rId6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219A4BC" w14:textId="77777777" w:rsidR="0097110C" w:rsidRPr="000B3865" w:rsidRDefault="00CE076B" w:rsidP="0097110C">
      <w:pPr>
        <w:spacing w:after="0" w:line="480" w:lineRule="auto"/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</w:pPr>
      <w:r w:rsidRPr="000B3865">
        <w:rPr>
          <w:rFonts w:ascii="Arial" w:eastAsia="Times New Roman" w:hAnsi="Arial" w:cs="Arial"/>
          <w:bCs/>
          <w:color w:val="000000" w:themeColor="text1"/>
          <w:sz w:val="20"/>
          <w:szCs w:val="20"/>
          <w:lang w:eastAsia="en-GB"/>
        </w:rPr>
        <w:lastRenderedPageBreak/>
        <w:t>Supplementary Material 1</w:t>
      </w:r>
      <w:r w:rsidR="0097110C" w:rsidRPr="000B3865">
        <w:rPr>
          <w:rFonts w:ascii="Arial" w:eastAsia="Times New Roman" w:hAnsi="Arial" w:cs="Arial"/>
          <w:bCs/>
          <w:color w:val="000000" w:themeColor="text1"/>
          <w:sz w:val="20"/>
          <w:szCs w:val="20"/>
          <w:lang w:eastAsia="en-GB"/>
        </w:rPr>
        <w:t>. Maximum Likelihood fits of 24 different nucleotide substitution models</w:t>
      </w:r>
    </w:p>
    <w:tbl>
      <w:tblPr>
        <w:tblW w:w="72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73"/>
        <w:gridCol w:w="821"/>
        <w:gridCol w:w="750"/>
        <w:gridCol w:w="750"/>
        <w:gridCol w:w="804"/>
        <w:gridCol w:w="430"/>
        <w:gridCol w:w="430"/>
        <w:gridCol w:w="43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</w:tblGrid>
      <w:tr w:rsidR="0097110C" w:rsidRPr="00673B14" w14:paraId="2FAACFED" w14:textId="77777777" w:rsidTr="006D50AF"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5CD1A7F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Model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7226CA7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Parameters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5531EF2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BIC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77AF8BF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proofErr w:type="spellStart"/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AICc</w:t>
            </w:r>
            <w:proofErr w:type="spellEnd"/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24989D4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proofErr w:type="spellStart"/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lnL</w:t>
            </w:r>
            <w:proofErr w:type="spellEnd"/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0DD6890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+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I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7A53C26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+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G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7A55189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R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2D9C735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f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A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660132B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f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T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570337B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f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C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317E8D1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f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G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5EF7FBC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r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AT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6A83F41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r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AC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6338D40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r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AG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162BD68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r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TA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2AD2EBA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r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TC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78A6B53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r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TG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2E81DEA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r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CA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4746D1C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r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CT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02EAB2D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r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CG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00DB72A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r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GA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7DCAC31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r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GT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66AA55C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  <w:lang w:eastAsia="en-GB"/>
              </w:rPr>
              <w:t>r</w:t>
            </w:r>
            <w:r w:rsidRPr="00673B1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GB"/>
              </w:rPr>
              <w:t>(GC)</w:t>
            </w:r>
          </w:p>
        </w:tc>
      </w:tr>
      <w:tr w:rsidR="0097110C" w:rsidRPr="00673B14" w14:paraId="23B0177F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6F775E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K2+G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E72678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FB36C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157.84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71771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347.60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8F27E6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070.25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9E909F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3037E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3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0DE47D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7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A775E5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06B423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DD90A0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63AA8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90F48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01947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A986B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DA1695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4528F5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52A02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D6C8F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4E7980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3C0DDA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904FD1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6EC4A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7C395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</w:tr>
      <w:tr w:rsidR="0097110C" w:rsidRPr="00673B14" w14:paraId="590BDA6B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5821DA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K2+G+I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BB88A8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A818D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167.76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CEC7B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349.67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D1048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070.27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A8C18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165C1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3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D7FA0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7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9A0D62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44AC0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78846C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114AD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71EE0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C66CE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C4C76E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7AD42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2A0AF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F3E9B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5AFE7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FE09F9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756B8C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4FB4CC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7BC9D9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F6B85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</w:tr>
      <w:tr w:rsidR="0097110C" w:rsidRPr="00673B14" w14:paraId="6CD4D757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C726C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T92+G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1271CA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481DD6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170.11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18540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352.01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5C313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071.44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D8C5F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2ED33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3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26AD4C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7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772B03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3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5DFE01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3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A39FB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337B3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A0A9BE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0B221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26AE6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FDA98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65D0FC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B335BE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C59644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694DB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8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D72F5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040BA2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8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32735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08080A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</w:tr>
      <w:tr w:rsidR="0097110C" w:rsidRPr="00673B14" w14:paraId="79A14F59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561FC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T92+G+I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0E538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A78FB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179.99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E41AE0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354.03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BF470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071.44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1569D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8ACFD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3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558BA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7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DA95B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3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DAECC2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3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5DB986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71F71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321012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35055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1199BF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E820F2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8C27A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1D9365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5065BF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0384B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8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08880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C582D8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8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DD7162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79403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</w:tr>
      <w:tr w:rsidR="0097110C" w:rsidRPr="00673B14" w14:paraId="3AA264BD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6E139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K2+I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F1CD2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597BA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179.99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BE9D85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369.75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51D423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081.3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E8141D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5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C6DDF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3E544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6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33F1D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D0F0D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B3282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617B8F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7205A9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F3F170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262999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BAC1FD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4E1B9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869C8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2F7A8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7C493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117C7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E02DD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A4B06F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B58041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</w:tr>
      <w:tr w:rsidR="0097110C" w:rsidRPr="00673B14" w14:paraId="7E21A292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FF73D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HKY+G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0BB60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5309D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183.41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ADE2D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349.61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E4022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068.22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032BCC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57FE8E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3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716563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7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EF51D5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C74864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D4F1CB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7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F0C8B2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F43B46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6DC89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B405A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4A444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A2ABC8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1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49035C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6B005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2F99BB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6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CD6C01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5936C9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1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B9FF6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186DEE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9</w:t>
            </w:r>
          </w:p>
        </w:tc>
      </w:tr>
      <w:tr w:rsidR="0097110C" w:rsidRPr="00673B14" w14:paraId="027C1482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B66C1C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TN93+G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24201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4F012D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189.9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910491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348.26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D159B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066.53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6B913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BAE5BE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3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B09330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7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F708D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1A87D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ED9AF8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7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0307E6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F6E088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B49744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BFF078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6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D0E5A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069A5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5D078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9F697C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42A00B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A6B432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FB151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7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65E85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68FB76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9</w:t>
            </w:r>
          </w:p>
        </w:tc>
      </w:tr>
      <w:tr w:rsidR="0097110C" w:rsidRPr="00673B14" w14:paraId="21B64B04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2B7F4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HKY+G+I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BF1F5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72214E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193.29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189135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351.63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B81BF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068.22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15BC6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8E8B36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3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2381C8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7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DAAA51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8CDCA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4F965B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7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BF9A5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79096F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FBF3F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CCA549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1B2DB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B5D87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1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3F1BC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19C8D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53A89E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6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1C9BD7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37711F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1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9F91B5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49B37B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9</w:t>
            </w:r>
          </w:p>
        </w:tc>
      </w:tr>
      <w:tr w:rsidR="0097110C" w:rsidRPr="00673B14" w14:paraId="3A6AB063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968ADD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TN93+G+I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E3208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764813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199.80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BDD34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350.28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E5E27F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066.53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30609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F722C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3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AFD170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7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6994B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F7A8E7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BB8333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7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49273F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178A00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BA014B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746B69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6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D6EB0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602A23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14EC0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AF5AD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93C36C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60E603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8EC5E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7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49E15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D55AA1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9</w:t>
            </w:r>
          </w:p>
        </w:tc>
      </w:tr>
      <w:tr w:rsidR="0097110C" w:rsidRPr="00673B14" w14:paraId="409CF05F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9FD87C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HKY+I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E4DBD0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75954B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204.06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13B98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370.26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4C19A6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078.54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4E49C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5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7011C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6706F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6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983EFE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9647A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47C55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7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96B1F4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9BE43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08F3B1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DAE02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4D55F1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8AD5D3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1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DDE678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37016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3ED32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6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37FC4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8D5F99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3D5393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00327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9</w:t>
            </w:r>
          </w:p>
        </w:tc>
      </w:tr>
      <w:tr w:rsidR="0097110C" w:rsidRPr="00673B14" w14:paraId="793FC25E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FBE50F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GTR+G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35EA0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1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5EF80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211.23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45D682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346.00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716A9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062.37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0124B0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8D59CF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3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F3A3D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0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E26A5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158A2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860F2A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7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A48A76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4B455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AF8DB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DC9C6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7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688C4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DA8BD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3356E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D98A9C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4B7739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7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CDB535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518C30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8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1FF247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1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27785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</w:tr>
      <w:tr w:rsidR="0097110C" w:rsidRPr="00673B14" w14:paraId="0298BA22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E10958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GTR+G+I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D44F57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1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88DFF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221.10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05FB7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348.03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8E2A6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062.37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FC8CC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B26BD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3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9DFE90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0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DFA935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F46C5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ED34B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7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60C855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64E05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DFEE27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43A57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7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C2E6CD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C13367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2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81C9D7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CD0AC5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70CA4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7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0D71A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CE7F7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8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FCE9F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1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A8C4F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</w:tr>
      <w:tr w:rsidR="0097110C" w:rsidRPr="00673B14" w14:paraId="2C1F58C8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2956A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K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4ED6C1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591DD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313.5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CDA159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511.19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7A6DC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153.05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4D2998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E57A96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0AAF7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4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8F9E99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82B6F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B1362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76967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C77EEA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00C8F1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DAEF6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62002A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512F3F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326647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E9B86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B53E23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1B3F6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5C9CA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7F26FA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B27AD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</w:tr>
      <w:tr w:rsidR="0097110C" w:rsidRPr="00673B14" w14:paraId="7DD97B5E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99DC00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T9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DBCDE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27764E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327.29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9668BB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517.05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09F1B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154.97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E8B19A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964E90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4C699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4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7B9A9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3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DE6CA2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3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9E5391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9CB1C4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00917E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7E7BF2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9D362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32463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BD591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C10AE4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6FA1C6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21648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01979B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5F149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6A56D5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5FD0C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0</w:t>
            </w:r>
          </w:p>
        </w:tc>
      </w:tr>
      <w:tr w:rsidR="0097110C" w:rsidRPr="00673B14" w14:paraId="37BD688B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5EC8E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T92+I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E4CF97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A0A232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337.16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F2F3A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519.07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07ACDE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154.97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3AB8A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CB3B1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CA7637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4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CA05C5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3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04779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3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6B9AF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25C74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5AFA2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13BCB0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E9263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46AB41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C8C8A9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AE66D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BAC8D6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B9FBA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AF79E2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7AA39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3E1DF6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B43165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0</w:t>
            </w:r>
          </w:p>
        </w:tc>
      </w:tr>
      <w:tr w:rsidR="0097110C" w:rsidRPr="00673B14" w14:paraId="67B28BBA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605AE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lastRenderedPageBreak/>
              <w:t>HKY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8C824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6D906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341.55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4A111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515.60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27D9BD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152.2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D102D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867BE1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EF5329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4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A3368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6ED6A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E2E35D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7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DD52DB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48660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7F077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E4F244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9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3041F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F5E753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1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C3C7C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D4D10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63ACF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6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FEE8A9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D48ACE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81E347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9D0BB6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1</w:t>
            </w:r>
          </w:p>
        </w:tc>
      </w:tr>
      <w:tr w:rsidR="0097110C" w:rsidRPr="00673B14" w14:paraId="7752C3CD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A73D9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TN9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5F23CE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916E6C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348.08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E9FFBC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514.28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A8B679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150.55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113268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BA459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0B7F7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4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B254C5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EDD50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F13702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7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7C32C0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57C5BB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ED823A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DD584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7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913B2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96C49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4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01DB0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93BAE0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8EFA6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8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52961C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986AF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8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54BE8C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2F22B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1</w:t>
            </w:r>
          </w:p>
        </w:tc>
      </w:tr>
      <w:tr w:rsidR="0097110C" w:rsidRPr="00673B14" w14:paraId="05C4E3B4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2E981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TN93+I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8CA31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15A485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357.96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95B29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516.29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F0BF7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150.55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EE210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C76F45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88C14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4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B6C0E4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B6B62F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1C0CD5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7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9339A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716D56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05397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7B5A4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7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436F3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60F9DB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4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22BA3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F4FB5E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02A03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8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FC9E98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11923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8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229D5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FB2B9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1</w:t>
            </w:r>
          </w:p>
        </w:tc>
      </w:tr>
      <w:tr w:rsidR="0097110C" w:rsidRPr="00673B14" w14:paraId="3915BCBD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6036B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GTR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212CB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BDD8C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365.61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C3211C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508.24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E0BDB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144.50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DAAE5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5FBE9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1F5F0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1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8E586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CE249C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3603E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7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40AB3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F5C90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2D0BC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2A622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7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E056D3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4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3C473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3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84566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FF3965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EDA86A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7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06C9DB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1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EB68A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8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F1A62C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1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4B2D4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0</w:t>
            </w:r>
          </w:p>
        </w:tc>
      </w:tr>
      <w:tr w:rsidR="0097110C" w:rsidRPr="00673B14" w14:paraId="448176E0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1F6695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GTR+I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534F24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1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B401B7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375.48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56A4D2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510.26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A1E3EA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144.50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556B87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AF00D6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3F875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3.1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3789F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6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3B4AA8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06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4FE3F0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7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C3D3E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BA5ADF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0EF32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E9321F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7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D8BECC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4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088B6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3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D7DB7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0BF66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3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F84C2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7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B8DFDE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1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529EA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18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99D195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1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AE168E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20</w:t>
            </w:r>
          </w:p>
        </w:tc>
      </w:tr>
      <w:tr w:rsidR="0097110C" w:rsidRPr="00673B14" w14:paraId="0779C3EB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5BA41D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JC+G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57DE15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3A1AC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398.16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21EDC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595.78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ACC37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195.3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BD2841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224F7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4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4FF58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F8B1FB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74BDFF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DC84B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DD175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ED5EFF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631AB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504A55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E48B42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3528E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6FA1E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5A2EF4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C2B19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623C12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4B6B49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03AC52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9A9F06F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</w:tr>
      <w:tr w:rsidR="0097110C" w:rsidRPr="00673B14" w14:paraId="67C00BBA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5DCFE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JC+G+I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AFEDB3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E2BB8B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408.04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5972F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597.805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9C093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195.3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1AE96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78436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4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4BF528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ACD41F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69249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AD3F4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4611D6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CB28C8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C5FE3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B688C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A928D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91441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EEA4E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387393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CB6C9D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B68EA5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2F29A7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1BB98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A9D0E8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</w:tr>
      <w:tr w:rsidR="0097110C" w:rsidRPr="00673B14" w14:paraId="2D4904C3" w14:textId="77777777" w:rsidTr="006D50AF"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D8EC84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JC+I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9A6CA6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AF8D2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419.74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FC648B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617.358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4E0558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206.137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D3D9C4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5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A0CB8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6AC9FF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781506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F61D2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C9B25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6CC9F6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30B475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2BCE585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3BDDE0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5FBB40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435F8D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598F00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3E24A6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10CCC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8D7571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6DF46E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AF86A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CE596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</w:tr>
      <w:tr w:rsidR="0097110C" w:rsidRPr="00673B14" w14:paraId="6768E8E0" w14:textId="77777777" w:rsidTr="006D50AF"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486AB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JC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633632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101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C6E7847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5548.752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508F15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4754.224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320781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-2275.58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ACEFF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87F95A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19BF75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5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6D754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D387A4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B902E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6B1992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25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4D7EC2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04892E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70F8619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98458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AEFFDD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9A9C4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690A5B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FBF2D5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43BF644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63725C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26FD3A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FCD70B0" w14:textId="77777777" w:rsidR="0097110C" w:rsidRPr="00673B14" w:rsidRDefault="0097110C" w:rsidP="006D50A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73B1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en-GB"/>
              </w:rPr>
              <w:t>0.083</w:t>
            </w:r>
          </w:p>
        </w:tc>
      </w:tr>
    </w:tbl>
    <w:p w14:paraId="3EBACA84" w14:textId="77777777" w:rsidR="0097110C" w:rsidRPr="000B3865" w:rsidRDefault="0097110C" w:rsidP="0097110C">
      <w:pPr>
        <w:spacing w:after="0" w:line="48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</w:pPr>
      <w:proofErr w:type="gramStart"/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NOTE.--</w:t>
      </w:r>
      <w:proofErr w:type="gramEnd"/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 xml:space="preserve"> Models with the lowest BIC scores (Bayesian Information Criterion) are considered to describe the substitution pattern the best. For each model, </w:t>
      </w:r>
      <w:proofErr w:type="spellStart"/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AICc</w:t>
      </w:r>
      <w:proofErr w:type="spellEnd"/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 xml:space="preserve"> value (Akaike Information Criterion, corrected), Maximum Likelihood value (</w:t>
      </w:r>
      <w:proofErr w:type="spellStart"/>
      <w:r w:rsidRPr="000B3865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eastAsia="en-GB"/>
        </w:rPr>
        <w:t>lnL</w:t>
      </w:r>
      <w:proofErr w:type="spellEnd"/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 xml:space="preserve">), and the number of parameters (including branch lengths) are also presented [1]. Non-uniformity of evolutionary rates among sites may be </w:t>
      </w:r>
      <w:proofErr w:type="spellStart"/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modeled</w:t>
      </w:r>
      <w:proofErr w:type="spellEnd"/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 xml:space="preserve"> by using a discrete Gamma distribution (+</w:t>
      </w:r>
      <w:r w:rsidRPr="000B3865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eastAsia="en-GB"/>
        </w:rPr>
        <w:t>G</w:t>
      </w:r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) with 5 rate categories and by assuming that a certain fraction of sites are evolutionarily invariable (+</w:t>
      </w:r>
      <w:r w:rsidRPr="000B3865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eastAsia="en-GB"/>
        </w:rPr>
        <w:t>I</w:t>
      </w:r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). Whenever applicable, estimates of gamma shape parameter and/or the estimated fraction of invariant sites are shown. Assumed or estimated values of transition/transversion bias (</w:t>
      </w:r>
      <w:r w:rsidRPr="000B3865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eastAsia="en-GB"/>
        </w:rPr>
        <w:t>R</w:t>
      </w:r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) are shown for each model, as well. They are followed by nucleotide frequencies (</w:t>
      </w:r>
      <w:r w:rsidRPr="000B3865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eastAsia="en-GB"/>
        </w:rPr>
        <w:t>f</w:t>
      </w:r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) and rates of base substitutions (</w:t>
      </w:r>
      <w:r w:rsidRPr="000B3865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eastAsia="en-GB"/>
        </w:rPr>
        <w:t>r</w:t>
      </w:r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) for each nucleotide pair. Relative values of instantaneous </w:t>
      </w:r>
      <w:r w:rsidRPr="000B3865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eastAsia="en-GB"/>
        </w:rPr>
        <w:t>r</w:t>
      </w:r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 should be considered when evaluating them. For simplicity, sum of </w:t>
      </w:r>
      <w:r w:rsidRPr="000B3865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eastAsia="en-GB"/>
        </w:rPr>
        <w:t>r</w:t>
      </w:r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 xml:space="preserve"> values is made equal to 1 for each model. For estimating ML values, a tree topology was automatically computed. The analysis involved 52 nucleotide sequences. Codon positions included were 1st+2nd+3rd+Noncoding. All positions with less than 95% site coverage were eliminated. That is, fewer than 5% alignment gaps, missing data, and ambiguous bases were allowed at any position. There were a total of 375 positions in the final dataset. Evolutionary analyses </w:t>
      </w:r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lastRenderedPageBreak/>
        <w:t>were conducted in MEGA6 [2]. </w:t>
      </w:r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br/>
      </w:r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br/>
      </w:r>
      <w:r w:rsidRPr="000B3865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eastAsia="en-GB"/>
        </w:rPr>
        <w:t>Abbreviations:</w:t>
      </w:r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 GTR: General Time Reversible; HKY: Hasegawa-</w:t>
      </w:r>
      <w:proofErr w:type="spellStart"/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Kishino</w:t>
      </w:r>
      <w:proofErr w:type="spellEnd"/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-Yano; TN93: Tamura-</w:t>
      </w:r>
      <w:proofErr w:type="spellStart"/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Nei</w:t>
      </w:r>
      <w:proofErr w:type="spellEnd"/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; T92: Tamura 3-parameter; K2: Kimura 2-parameter; JC: Jukes-Cantor.</w:t>
      </w:r>
    </w:p>
    <w:p w14:paraId="1EF80E6F" w14:textId="77777777" w:rsidR="0097110C" w:rsidRPr="000B3865" w:rsidRDefault="0097110C" w:rsidP="0097110C">
      <w:pPr>
        <w:spacing w:after="0" w:line="480" w:lineRule="auto"/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</w:pPr>
    </w:p>
    <w:p w14:paraId="2D4E820E" w14:textId="77777777" w:rsidR="0097110C" w:rsidRPr="000B3865" w:rsidRDefault="0097110C" w:rsidP="0097110C">
      <w:pPr>
        <w:spacing w:before="30" w:after="30" w:line="480" w:lineRule="auto"/>
        <w:ind w:hanging="240"/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</w:pPr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 xml:space="preserve">1. Nei M. and Kumar S. </w:t>
      </w:r>
      <w:r w:rsidRPr="000B3865">
        <w:rPr>
          <w:rFonts w:ascii="Arial" w:eastAsia="Times New Roman" w:hAnsi="Arial" w:cs="Arial"/>
          <w:iCs/>
          <w:color w:val="000000" w:themeColor="text1"/>
          <w:sz w:val="20"/>
          <w:szCs w:val="20"/>
          <w:lang w:eastAsia="en-GB"/>
        </w:rPr>
        <w:t>Molecular Evolution and Phylogenetics</w:t>
      </w:r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. Oxford University Press, New York</w:t>
      </w:r>
      <w:r w:rsid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 xml:space="preserve">, </w:t>
      </w:r>
      <w:r w:rsidR="000B3865" w:rsidRPr="000B3865">
        <w:rPr>
          <w:rFonts w:ascii="Arial" w:eastAsia="Times New Roman" w:hAnsi="Arial" w:cs="Arial"/>
          <w:bCs/>
          <w:color w:val="000000" w:themeColor="text1"/>
          <w:sz w:val="20"/>
          <w:szCs w:val="20"/>
          <w:lang w:eastAsia="en-GB"/>
        </w:rPr>
        <w:t>2000</w:t>
      </w:r>
      <w:r w:rsidR="000B3865">
        <w:rPr>
          <w:rFonts w:ascii="Arial" w:eastAsia="Times New Roman" w:hAnsi="Arial" w:cs="Arial"/>
          <w:bCs/>
          <w:color w:val="000000" w:themeColor="text1"/>
          <w:sz w:val="20"/>
          <w:szCs w:val="20"/>
          <w:lang w:eastAsia="en-GB"/>
        </w:rPr>
        <w:t>.</w:t>
      </w:r>
    </w:p>
    <w:p w14:paraId="37E022BC" w14:textId="77777777" w:rsidR="0097110C" w:rsidRPr="000B3865" w:rsidRDefault="0097110C" w:rsidP="0097110C">
      <w:pPr>
        <w:spacing w:before="30" w:after="30" w:line="480" w:lineRule="auto"/>
        <w:ind w:hanging="240"/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</w:pPr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 xml:space="preserve">2. Tamura K, </w:t>
      </w:r>
      <w:proofErr w:type="spellStart"/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Stecher</w:t>
      </w:r>
      <w:proofErr w:type="spellEnd"/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 xml:space="preserve"> G, Peterson D, </w:t>
      </w:r>
      <w:proofErr w:type="spellStart"/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Filipski</w:t>
      </w:r>
      <w:proofErr w:type="spellEnd"/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 xml:space="preserve"> A, and Kumar S. MEGA6: Molecular Evolutionary Genetics Analysis version 6.0. </w:t>
      </w:r>
      <w:r w:rsidRPr="000B3865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eastAsia="en-GB"/>
        </w:rPr>
        <w:t xml:space="preserve">Mol </w:t>
      </w:r>
      <w:proofErr w:type="spellStart"/>
      <w:r w:rsidRPr="000B3865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eastAsia="en-GB"/>
        </w:rPr>
        <w:t>Biol</w:t>
      </w:r>
      <w:proofErr w:type="spellEnd"/>
      <w:r w:rsidRPr="000B3865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eastAsia="en-GB"/>
        </w:rPr>
        <w:t xml:space="preserve"> </w:t>
      </w:r>
      <w:proofErr w:type="spellStart"/>
      <w:r w:rsidRPr="000B3865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eastAsia="en-GB"/>
        </w:rPr>
        <w:t>Evol</w:t>
      </w:r>
      <w:proofErr w:type="spellEnd"/>
      <w:r w:rsidR="000B3865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eastAsia="en-GB"/>
        </w:rPr>
        <w:t>.</w:t>
      </w:r>
      <w:r w:rsid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 xml:space="preserve"> </w:t>
      </w:r>
      <w:r w:rsidR="000B3865" w:rsidRPr="000B3865">
        <w:rPr>
          <w:rFonts w:ascii="Arial" w:eastAsia="Times New Roman" w:hAnsi="Arial" w:cs="Arial"/>
          <w:bCs/>
          <w:color w:val="000000" w:themeColor="text1"/>
          <w:sz w:val="20"/>
          <w:szCs w:val="20"/>
          <w:lang w:eastAsia="en-GB"/>
        </w:rPr>
        <w:t>2013</w:t>
      </w:r>
      <w:r w:rsidR="000B3865">
        <w:rPr>
          <w:rFonts w:ascii="Arial" w:eastAsia="Times New Roman" w:hAnsi="Arial" w:cs="Arial"/>
          <w:bCs/>
          <w:color w:val="000000" w:themeColor="text1"/>
          <w:sz w:val="20"/>
          <w:szCs w:val="20"/>
          <w:lang w:eastAsia="en-GB"/>
        </w:rPr>
        <w:t>;</w:t>
      </w:r>
      <w:r w:rsidRPr="000B3865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eastAsia="en-GB"/>
        </w:rPr>
        <w:t xml:space="preserve"> </w:t>
      </w:r>
      <w:r w:rsidRPr="000B3865">
        <w:rPr>
          <w:rFonts w:ascii="Arial" w:eastAsia="Times New Roman" w:hAnsi="Arial" w:cs="Arial"/>
          <w:i/>
          <w:color w:val="000000" w:themeColor="text1"/>
          <w:sz w:val="20"/>
          <w:szCs w:val="20"/>
          <w:lang w:eastAsia="en-GB"/>
        </w:rPr>
        <w:t>30</w:t>
      </w:r>
      <w:r w:rsidRPr="000B386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: 2725-2729.</w:t>
      </w:r>
    </w:p>
    <w:p w14:paraId="2CA1635C" w14:textId="77777777" w:rsidR="0097110C" w:rsidRDefault="0097110C" w:rsidP="0097110C">
      <w:pPr>
        <w:spacing w:before="30" w:after="30" w:line="480" w:lineRule="auto"/>
        <w:ind w:hanging="2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sectPr w:rsidR="0097110C" w:rsidSect="00312F6E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1964E5E6" w14:textId="77777777" w:rsidR="003E0882" w:rsidRPr="008B79FA" w:rsidRDefault="003E0882" w:rsidP="003E088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8B79FA">
        <w:rPr>
          <w:rFonts w:ascii="Arial" w:hAnsi="Arial" w:cs="Arial"/>
          <w:color w:val="000000" w:themeColor="text1"/>
          <w:sz w:val="20"/>
          <w:szCs w:val="20"/>
        </w:rPr>
        <w:lastRenderedPageBreak/>
        <w:t xml:space="preserve">Supplementary 2. </w:t>
      </w:r>
      <w:r w:rsidRPr="008B79FA">
        <w:rPr>
          <w:rFonts w:ascii="Arial" w:hAnsi="Arial" w:cs="Arial"/>
          <w:sz w:val="20"/>
          <w:szCs w:val="20"/>
        </w:rPr>
        <w:t xml:space="preserve">Comparison of amino acid sequences of the </w:t>
      </w:r>
      <w:proofErr w:type="spellStart"/>
      <w:r w:rsidRPr="008B79FA">
        <w:rPr>
          <w:rFonts w:ascii="Arial" w:hAnsi="Arial" w:cs="Arial"/>
          <w:sz w:val="20"/>
          <w:szCs w:val="20"/>
        </w:rPr>
        <w:t>hepervariable</w:t>
      </w:r>
      <w:proofErr w:type="spellEnd"/>
      <w:r w:rsidRPr="008B79FA">
        <w:rPr>
          <w:rFonts w:ascii="Arial" w:hAnsi="Arial" w:cs="Arial"/>
          <w:sz w:val="20"/>
          <w:szCs w:val="20"/>
        </w:rPr>
        <w:t xml:space="preserve"> VP2 domain (aa 220-420) of reference, field isolates, and IBDV vaccine strains</w:t>
      </w:r>
    </w:p>
    <w:p w14:paraId="466D8AD3" w14:textId="4A8636AE" w:rsidR="00E11D88" w:rsidRDefault="003E0882" w:rsidP="003E0882">
      <w:pPr>
        <w:autoSpaceDE w:val="0"/>
        <w:autoSpaceDN w:val="0"/>
        <w:adjustRightInd w:val="0"/>
        <w:spacing w:after="0" w:line="480" w:lineRule="auto"/>
        <w:jc w:val="both"/>
      </w:pPr>
      <w:r w:rsidRPr="00673B14">
        <w:rPr>
          <w:noProof/>
          <w:color w:val="000000" w:themeColor="text1"/>
          <w:lang w:eastAsia="en-GB"/>
        </w:rPr>
        <w:drawing>
          <wp:inline distT="0" distB="0" distL="0" distR="0" wp14:anchorId="45066321" wp14:editId="2115BBC9">
            <wp:extent cx="5731510" cy="842899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2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11D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B11EDE" w14:textId="77777777" w:rsidR="00545A8E" w:rsidRDefault="00545A8E">
      <w:pPr>
        <w:spacing w:after="0" w:line="240" w:lineRule="auto"/>
      </w:pPr>
      <w:r>
        <w:separator/>
      </w:r>
    </w:p>
  </w:endnote>
  <w:endnote w:type="continuationSeparator" w:id="0">
    <w:p w14:paraId="1D87CA32" w14:textId="77777777" w:rsidR="00545A8E" w:rsidRDefault="00545A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632343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D3545A" w14:textId="77777777" w:rsidR="000176C9" w:rsidRDefault="0097110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3865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657BCCA" w14:textId="77777777" w:rsidR="000176C9" w:rsidRDefault="00545A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EBAAC0" w14:textId="77777777" w:rsidR="00545A8E" w:rsidRDefault="00545A8E">
      <w:pPr>
        <w:spacing w:after="0" w:line="240" w:lineRule="auto"/>
      </w:pPr>
      <w:r>
        <w:separator/>
      </w:r>
    </w:p>
  </w:footnote>
  <w:footnote w:type="continuationSeparator" w:id="0">
    <w:p w14:paraId="7494AD75" w14:textId="77777777" w:rsidR="00545A8E" w:rsidRDefault="00545A8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DKwNDAxNDYwNDNV0lEKTi0uzszPAykwrAUASTHbEiwAAAA="/>
  </w:docVars>
  <w:rsids>
    <w:rsidRoot w:val="0097110C"/>
    <w:rsid w:val="000B3865"/>
    <w:rsid w:val="00216F94"/>
    <w:rsid w:val="002246AF"/>
    <w:rsid w:val="003E0882"/>
    <w:rsid w:val="00545A8E"/>
    <w:rsid w:val="0097110C"/>
    <w:rsid w:val="0098042F"/>
    <w:rsid w:val="00BA7F2C"/>
    <w:rsid w:val="00CE076B"/>
    <w:rsid w:val="00E11D88"/>
    <w:rsid w:val="00E729BF"/>
    <w:rsid w:val="00ED0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CDA21"/>
  <w15:chartTrackingRefBased/>
  <w15:docId w15:val="{0EC0AF5E-A6B1-490A-B48C-3EF361B32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1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Simple1"/>
    <w:uiPriority w:val="59"/>
    <w:rsid w:val="00216F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uiPriority w:val="99"/>
    <w:semiHidden/>
    <w:unhideWhenUsed/>
    <w:rsid w:val="00216F9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Footer">
    <w:name w:val="footer"/>
    <w:basedOn w:val="Normal"/>
    <w:link w:val="FooterChar"/>
    <w:uiPriority w:val="99"/>
    <w:unhideWhenUsed/>
    <w:rsid w:val="009711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1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70</Words>
  <Characters>496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D</dc:creator>
  <cp:keywords/>
  <dc:description/>
  <cp:lastModifiedBy>Pratt, Lucas</cp:lastModifiedBy>
  <cp:revision>2</cp:revision>
  <dcterms:created xsi:type="dcterms:W3CDTF">2021-02-10T23:59:00Z</dcterms:created>
  <dcterms:modified xsi:type="dcterms:W3CDTF">2021-02-10T23:59:00Z</dcterms:modified>
</cp:coreProperties>
</file>